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145C5C31" w14:textId="6E06A3C4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DF21EB">
        <w:t>EXTC</w:t>
      </w:r>
      <w:r>
        <w:t xml:space="preserve"> Engineering </w:t>
      </w:r>
    </w:p>
    <w:p w14:paraId="3649861D" w14:textId="7599EC22" w:rsidR="00273070" w:rsidRDefault="00273070" w:rsidP="00273070">
      <w:pPr>
        <w:jc w:val="center"/>
      </w:pPr>
      <w:r>
        <w:t>Curriculum Scheme: Revised 2012</w:t>
      </w:r>
    </w:p>
    <w:p w14:paraId="3DAAD6DC" w14:textId="71EDB904" w:rsidR="00273070" w:rsidRDefault="00273070" w:rsidP="001E1E96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I</w:t>
      </w:r>
      <w:r w:rsidR="005704AA">
        <w:t xml:space="preserve"> </w:t>
      </w:r>
    </w:p>
    <w:p w14:paraId="75A49B23" w14:textId="4CC13981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DF21EB" w:rsidRPr="00DF21EB">
        <w:t>ETC606</w:t>
      </w:r>
      <w:r w:rsidR="00DF21EB" w:rsidRPr="00DF21EB">
        <w:tab/>
      </w:r>
      <w:r w:rsidR="00AD4FD3">
        <w:t>an</w:t>
      </w:r>
      <w:r>
        <w:t xml:space="preserve">d Course Name: </w:t>
      </w:r>
      <w:r w:rsidR="00DF21EB" w:rsidRPr="00DF21EB">
        <w:t>VLSI DESIGN</w:t>
      </w:r>
    </w:p>
    <w:p w14:paraId="419A3ED0" w14:textId="67378531" w:rsidR="001454D2" w:rsidRDefault="001454D2" w:rsidP="001454D2">
      <w:r w:rsidRPr="001454D2">
        <w:t xml:space="preserve">Time: </w:t>
      </w:r>
      <w:r w:rsidR="00DF21EB" w:rsidRPr="001454D2">
        <w:t>1</w:t>
      </w:r>
      <w:r w:rsidR="00DF21EB">
        <w:t>-hour</w:t>
      </w:r>
      <w:r w:rsidRPr="001454D2">
        <w:t xml:space="preserve">         </w:t>
      </w:r>
      <w:r>
        <w:t xml:space="preserve">                                                                                                                  Max. Marks: 50</w:t>
      </w:r>
    </w:p>
    <w:p w14:paraId="1A6517E6" w14:textId="141C43E5" w:rsidR="00BF0012" w:rsidRPr="00BF0012" w:rsidRDefault="00BF0012" w:rsidP="00BF0012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201F1E"/>
          <w:sz w:val="23"/>
          <w:szCs w:val="23"/>
        </w:rPr>
      </w:pP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27865A5D" w:rsidR="00C770D4" w:rsidRDefault="00033A6F" w:rsidP="00085AD2">
      <w:pPr>
        <w:jc w:val="both"/>
      </w:pPr>
      <w:r w:rsidRPr="00033A6F">
        <w:t>Note</w:t>
      </w:r>
      <w:r>
        <w:t xml:space="preserve"> to the </w:t>
      </w:r>
      <w:r w:rsidR="00DF21EB">
        <w:t>students</w:t>
      </w:r>
      <w:r w:rsidR="00DF21EB" w:rsidRPr="00033A6F">
        <w:t>: -</w:t>
      </w:r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</w:t>
      </w:r>
      <w:r w:rsidR="00DF21EB" w:rsidRPr="00033A6F">
        <w:t>marks.</w:t>
      </w:r>
      <w:r w:rsidRPr="00033A6F">
        <w:t xml:space="preserve">      </w:t>
      </w:r>
    </w:p>
    <w:tbl>
      <w:tblPr>
        <w:tblW w:w="9351" w:type="dxa"/>
        <w:tblLook w:val="04A0" w:firstRow="1" w:lastRow="0" w:firstColumn="1" w:lastColumn="0" w:noHBand="0" w:noVBand="1"/>
      </w:tblPr>
      <w:tblGrid>
        <w:gridCol w:w="1696"/>
        <w:gridCol w:w="7655"/>
      </w:tblGrid>
      <w:tr w:rsidR="009A52B7" w:rsidRPr="009A52B7" w14:paraId="4EA64DC8" w14:textId="77777777" w:rsidTr="00FC5814">
        <w:trPr>
          <w:trHeight w:val="312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9629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.</w:t>
            </w:r>
          </w:p>
        </w:tc>
        <w:tc>
          <w:tcPr>
            <w:tcW w:w="76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779B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n CMOS fabrication, the photoresist layer is exposed to _______</w:t>
            </w:r>
          </w:p>
        </w:tc>
      </w:tr>
      <w:tr w:rsidR="009A52B7" w:rsidRPr="009A52B7" w14:paraId="3FD1DEB7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2D0E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48F7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visible light</w:t>
            </w:r>
          </w:p>
        </w:tc>
      </w:tr>
      <w:tr w:rsidR="009A52B7" w:rsidRPr="009A52B7" w14:paraId="72786EEA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59FBA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91CF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ultraviolet light</w:t>
            </w:r>
          </w:p>
        </w:tc>
      </w:tr>
      <w:tr w:rsidR="009A52B7" w:rsidRPr="009A52B7" w14:paraId="461998AF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402A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61C5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proofErr w:type="spellStart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nfra red</w:t>
            </w:r>
            <w:proofErr w:type="spellEnd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 light</w:t>
            </w:r>
          </w:p>
        </w:tc>
      </w:tr>
      <w:tr w:rsidR="009A52B7" w:rsidRPr="009A52B7" w14:paraId="14C6DB3A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3473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FFA6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fluorescent</w:t>
            </w:r>
          </w:p>
        </w:tc>
      </w:tr>
      <w:tr w:rsidR="009A52B7" w:rsidRPr="009A52B7" w14:paraId="1477FB61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4F95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D6993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30465D69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37CF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D3F6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Few parts of photoresist layer </w:t>
            </w:r>
            <w:proofErr w:type="gramStart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s</w:t>
            </w:r>
            <w:proofErr w:type="gramEnd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 removed by using ____</w:t>
            </w:r>
          </w:p>
        </w:tc>
      </w:tr>
      <w:tr w:rsidR="009A52B7" w:rsidRPr="009A52B7" w14:paraId="0E5997CC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A5CE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A3ED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acidic solution</w:t>
            </w:r>
          </w:p>
        </w:tc>
      </w:tr>
      <w:tr w:rsidR="009A52B7" w:rsidRPr="009A52B7" w14:paraId="18C60CD1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2130E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E8FF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neutral solution</w:t>
            </w:r>
          </w:p>
        </w:tc>
      </w:tr>
      <w:tr w:rsidR="009A52B7" w:rsidRPr="009A52B7" w14:paraId="6744AB5E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65AD0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6897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pure water</w:t>
            </w:r>
          </w:p>
        </w:tc>
      </w:tr>
      <w:tr w:rsidR="009A52B7" w:rsidRPr="009A52B7" w14:paraId="793DD3DF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F144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9786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diluted water</w:t>
            </w:r>
          </w:p>
        </w:tc>
      </w:tr>
      <w:tr w:rsidR="009A52B7" w:rsidRPr="009A52B7" w14:paraId="3CFDA27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60FE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C7DAA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618B1BD2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DD86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3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33A2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What is Lithography?</w:t>
            </w:r>
          </w:p>
        </w:tc>
      </w:tr>
      <w:tr w:rsidR="009A52B7" w:rsidRPr="009A52B7" w14:paraId="6609CD48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73AD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8B44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Process used to transfer a pattern to a layer on the chip</w:t>
            </w:r>
          </w:p>
        </w:tc>
      </w:tr>
      <w:tr w:rsidR="009A52B7" w:rsidRPr="009A52B7" w14:paraId="5BD368A2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151EC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B3F9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Process used to develop an oxidation layer on the chip</w:t>
            </w:r>
          </w:p>
        </w:tc>
      </w:tr>
      <w:tr w:rsidR="009A52B7" w:rsidRPr="009A52B7" w14:paraId="35BCDDAE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1F47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BEBA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Process used to develop a metal layer on the chip</w:t>
            </w:r>
          </w:p>
        </w:tc>
      </w:tr>
      <w:tr w:rsidR="009A52B7" w:rsidRPr="009A52B7" w14:paraId="16E7652F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13EE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6932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Process used to produce the chip</w:t>
            </w:r>
          </w:p>
        </w:tc>
      </w:tr>
      <w:tr w:rsidR="009A52B7" w:rsidRPr="009A52B7" w14:paraId="657561FF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169C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3EFDB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304FA6BF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D71B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4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1546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ilicon oxide is patterned on a substrate using _______</w:t>
            </w:r>
          </w:p>
        </w:tc>
      </w:tr>
      <w:tr w:rsidR="009A52B7" w:rsidRPr="009A52B7" w14:paraId="4644C5BE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CB11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3D3E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Physical lithography</w:t>
            </w:r>
          </w:p>
        </w:tc>
      </w:tr>
      <w:tr w:rsidR="009A52B7" w:rsidRPr="009A52B7" w14:paraId="59503480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2E3C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9871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Photolithography</w:t>
            </w:r>
          </w:p>
        </w:tc>
      </w:tr>
      <w:tr w:rsidR="009A52B7" w:rsidRPr="009A52B7" w14:paraId="180EF1D9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B06B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D69C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hemical lithography</w:t>
            </w:r>
          </w:p>
        </w:tc>
      </w:tr>
      <w:tr w:rsidR="009A52B7" w:rsidRPr="009A52B7" w14:paraId="3C8F4505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0D86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B386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Mechanical lithography</w:t>
            </w:r>
          </w:p>
        </w:tc>
      </w:tr>
      <w:tr w:rsidR="009A52B7" w:rsidRPr="009A52B7" w14:paraId="60674848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7B1D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EB44A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4F6169A1" w14:textId="77777777" w:rsidTr="00FC5814">
        <w:trPr>
          <w:trHeight w:val="62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CE45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5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0FD4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Which among the following devices is the most suited for high frequency applications?</w:t>
            </w:r>
          </w:p>
        </w:tc>
      </w:tr>
      <w:tr w:rsidR="009A52B7" w:rsidRPr="009A52B7" w14:paraId="2EB554E0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E215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247B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BJT</w:t>
            </w:r>
          </w:p>
        </w:tc>
      </w:tr>
      <w:tr w:rsidR="009A52B7" w:rsidRPr="009A52B7" w14:paraId="3521B465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5EDB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D653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GBT</w:t>
            </w:r>
          </w:p>
        </w:tc>
      </w:tr>
      <w:tr w:rsidR="009A52B7" w:rsidRPr="009A52B7" w14:paraId="5B04353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25B5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7BC0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MSFET</w:t>
            </w:r>
          </w:p>
        </w:tc>
      </w:tr>
      <w:tr w:rsidR="009A52B7" w:rsidRPr="009A52B7" w14:paraId="454B1189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9C04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lastRenderedPageBreak/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1D7A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CR</w:t>
            </w:r>
          </w:p>
        </w:tc>
      </w:tr>
      <w:tr w:rsidR="009A52B7" w:rsidRPr="009A52B7" w14:paraId="72EBD0D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C95E0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E9BC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</w:tr>
      <w:tr w:rsidR="009A52B7" w:rsidRPr="009A52B7" w14:paraId="6A737F50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7284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6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9064B0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Consider an ideal MOSFET. If </w:t>
            </w:r>
            <w:proofErr w:type="spellStart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Vgs</w:t>
            </w:r>
            <w:proofErr w:type="spellEnd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 = 0V, then Id </w:t>
            </w:r>
            <w:proofErr w:type="gramStart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= ?</w:t>
            </w:r>
            <w:proofErr w:type="gramEnd"/>
          </w:p>
        </w:tc>
      </w:tr>
      <w:tr w:rsidR="009A52B7" w:rsidRPr="009A52B7" w14:paraId="63AF015A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815E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DF43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0V</w:t>
            </w:r>
          </w:p>
        </w:tc>
      </w:tr>
      <w:tr w:rsidR="009A52B7" w:rsidRPr="009A52B7" w14:paraId="660BB2DE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3C0F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DE94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proofErr w:type="spellStart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Maximim</w:t>
            </w:r>
            <w:proofErr w:type="spellEnd"/>
          </w:p>
        </w:tc>
      </w:tr>
      <w:tr w:rsidR="009A52B7" w:rsidRPr="009A52B7" w14:paraId="77D08F16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9D99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C979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Id(on)</w:t>
            </w:r>
          </w:p>
        </w:tc>
      </w:tr>
      <w:tr w:rsidR="009A52B7" w:rsidRPr="009A52B7" w14:paraId="483FF365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0E3C4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B17E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proofErr w:type="spellStart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dd</w:t>
            </w:r>
            <w:proofErr w:type="spellEnd"/>
          </w:p>
        </w:tc>
      </w:tr>
      <w:tr w:rsidR="009A52B7" w:rsidRPr="009A52B7" w14:paraId="4A5CFCF1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94FA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23520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438DB0D4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08E1A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7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8728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The basic advantage of the CMOS technology is that</w:t>
            </w:r>
          </w:p>
        </w:tc>
      </w:tr>
      <w:tr w:rsidR="009A52B7" w:rsidRPr="009A52B7" w14:paraId="3996B868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5996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B8700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t is easily available</w:t>
            </w:r>
          </w:p>
        </w:tc>
      </w:tr>
      <w:tr w:rsidR="009A52B7" w:rsidRPr="009A52B7" w14:paraId="6656E38F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D4A7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EAB8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t has small size</w:t>
            </w:r>
          </w:p>
        </w:tc>
      </w:tr>
      <w:tr w:rsidR="009A52B7" w:rsidRPr="009A52B7" w14:paraId="70665F89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64C17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F986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t has lower power consumption</w:t>
            </w:r>
          </w:p>
        </w:tc>
      </w:tr>
      <w:tr w:rsidR="009A52B7" w:rsidRPr="009A52B7" w14:paraId="726A56A4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C0CD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5A0E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It has better switching capabilities</w:t>
            </w:r>
          </w:p>
        </w:tc>
      </w:tr>
      <w:tr w:rsidR="009A52B7" w:rsidRPr="009A52B7" w14:paraId="53AE6221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ACF8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487B49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1FD05B8B" w14:textId="77777777" w:rsidTr="00FC5814">
        <w:trPr>
          <w:trHeight w:val="62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7782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8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A880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f n-transistor conducts and has large voltage between source and drain, then it is said to be in _____ region.</w:t>
            </w:r>
          </w:p>
        </w:tc>
      </w:tr>
      <w:tr w:rsidR="009A52B7" w:rsidRPr="009A52B7" w14:paraId="6C22F259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49A6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4DA2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linear</w:t>
            </w:r>
          </w:p>
        </w:tc>
      </w:tr>
      <w:tr w:rsidR="009A52B7" w:rsidRPr="009A52B7" w14:paraId="6E2E5AF6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81FC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8721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aturation</w:t>
            </w:r>
          </w:p>
        </w:tc>
      </w:tr>
      <w:tr w:rsidR="009A52B7" w:rsidRPr="009A52B7" w14:paraId="0B26A856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4717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119C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non saturation</w:t>
            </w:r>
          </w:p>
        </w:tc>
      </w:tr>
      <w:tr w:rsidR="009A52B7" w:rsidRPr="009A52B7" w14:paraId="582BDE26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491D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B60C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ut-off</w:t>
            </w:r>
          </w:p>
        </w:tc>
      </w:tr>
      <w:tr w:rsidR="009A52B7" w:rsidRPr="009A52B7" w14:paraId="0A5D1172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6325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53772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5A0844B2" w14:textId="77777777" w:rsidTr="00FC5814">
        <w:trPr>
          <w:trHeight w:val="62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2EDC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9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98B7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f p-transistor is conducting and has small voltage between source and drain, then it is said to work in ________</w:t>
            </w:r>
          </w:p>
        </w:tc>
      </w:tr>
      <w:tr w:rsidR="009A52B7" w:rsidRPr="009A52B7" w14:paraId="3130CF30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0532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C2EDF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linear region</w:t>
            </w:r>
          </w:p>
        </w:tc>
      </w:tr>
      <w:tr w:rsidR="009A52B7" w:rsidRPr="009A52B7" w14:paraId="15E2D6A7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93AD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2C16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aturation region</w:t>
            </w:r>
          </w:p>
        </w:tc>
      </w:tr>
      <w:tr w:rsidR="009A52B7" w:rsidRPr="009A52B7" w14:paraId="5708BB0A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181A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804B0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non saturation resistive region</w:t>
            </w:r>
          </w:p>
        </w:tc>
      </w:tr>
      <w:tr w:rsidR="009A52B7" w:rsidRPr="009A52B7" w14:paraId="27E48C61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C461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91FC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ut-off region</w:t>
            </w:r>
          </w:p>
        </w:tc>
      </w:tr>
      <w:tr w:rsidR="009A52B7" w:rsidRPr="009A52B7" w14:paraId="2E998C05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A277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93CAE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3EC12F4A" w14:textId="77777777" w:rsidTr="00FC5814">
        <w:trPr>
          <w:trHeight w:val="62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D671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0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9EFC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n VLSI design, which process deals with the determination of resistance &amp; capacitance of interconnections?</w:t>
            </w:r>
          </w:p>
        </w:tc>
      </w:tr>
      <w:tr w:rsidR="009A52B7" w:rsidRPr="009A52B7" w14:paraId="1E1CD3F8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FFCF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8ED8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proofErr w:type="spellStart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Floorplanning</w:t>
            </w:r>
            <w:proofErr w:type="spellEnd"/>
          </w:p>
        </w:tc>
      </w:tr>
      <w:tr w:rsidR="009A52B7" w:rsidRPr="009A52B7" w14:paraId="1A6C2796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CA40A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DF06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Placement &amp; Routing</w:t>
            </w:r>
          </w:p>
        </w:tc>
      </w:tr>
      <w:tr w:rsidR="009A52B7" w:rsidRPr="009A52B7" w14:paraId="177FACE0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7779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F49ED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Testing</w:t>
            </w:r>
          </w:p>
        </w:tc>
      </w:tr>
      <w:tr w:rsidR="009A52B7" w:rsidRPr="009A52B7" w14:paraId="6BE05755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7DB6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7CF1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Extraction</w:t>
            </w:r>
          </w:p>
        </w:tc>
      </w:tr>
      <w:tr w:rsidR="009A52B7" w:rsidRPr="009A52B7" w14:paraId="2893DB7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337A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A4772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2BC1447A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6882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1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1C43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Pass transistor can be driven through _____ pass transistors</w:t>
            </w:r>
          </w:p>
        </w:tc>
      </w:tr>
      <w:tr w:rsidR="009A52B7" w:rsidRPr="009A52B7" w14:paraId="470F12D5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CD5A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C957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1</w:t>
            </w:r>
          </w:p>
        </w:tc>
      </w:tr>
      <w:tr w:rsidR="009A52B7" w:rsidRPr="009A52B7" w14:paraId="1D76809E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240F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3C19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No</w:t>
            </w:r>
          </w:p>
        </w:tc>
      </w:tr>
      <w:tr w:rsidR="009A52B7" w:rsidRPr="009A52B7" w14:paraId="662D2D8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1013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98B2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More </w:t>
            </w:r>
          </w:p>
        </w:tc>
      </w:tr>
      <w:tr w:rsidR="009A52B7" w:rsidRPr="009A52B7" w14:paraId="4449582D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7F79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1807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2</w:t>
            </w:r>
          </w:p>
        </w:tc>
      </w:tr>
      <w:tr w:rsidR="009A52B7" w:rsidRPr="009A52B7" w14:paraId="3F901B4F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88A3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A5D75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4D97C8ED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47C5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lastRenderedPageBreak/>
              <w:t>Q12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2085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witch logic approach is fast for</w:t>
            </w:r>
          </w:p>
        </w:tc>
      </w:tr>
      <w:tr w:rsidR="009A52B7" w:rsidRPr="009A52B7" w14:paraId="457E22C9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4109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CC77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large arrays</w:t>
            </w:r>
          </w:p>
        </w:tc>
      </w:tr>
      <w:tr w:rsidR="009A52B7" w:rsidRPr="009A52B7" w14:paraId="4E4AD0E8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9561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82E0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mall arrays</w:t>
            </w:r>
          </w:p>
        </w:tc>
      </w:tr>
      <w:tr w:rsidR="009A52B7" w:rsidRPr="009A52B7" w14:paraId="2C8C77A8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D329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BA52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very large arrays</w:t>
            </w:r>
          </w:p>
        </w:tc>
      </w:tr>
      <w:tr w:rsidR="009A52B7" w:rsidRPr="009A52B7" w14:paraId="3D2E83FB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7267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AC90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not at all fast for any type</w:t>
            </w:r>
          </w:p>
        </w:tc>
      </w:tr>
      <w:tr w:rsidR="009A52B7" w:rsidRPr="009A52B7" w14:paraId="02620CB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A12B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DE5B5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2AB5E6A9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DEE7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3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32BD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witch logic is designed using</w:t>
            </w:r>
          </w:p>
        </w:tc>
      </w:tr>
      <w:tr w:rsidR="009A52B7" w:rsidRPr="009A52B7" w14:paraId="4788A4EC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EACE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B473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onductors</w:t>
            </w:r>
          </w:p>
        </w:tc>
      </w:tr>
      <w:tr w:rsidR="009A52B7" w:rsidRPr="009A52B7" w14:paraId="4FD9BEE7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BC4F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F3390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ilicon plates</w:t>
            </w:r>
          </w:p>
        </w:tc>
      </w:tr>
      <w:tr w:rsidR="009A52B7" w:rsidRPr="009A52B7" w14:paraId="3C47AAA2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D887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95AA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resistors</w:t>
            </w:r>
          </w:p>
        </w:tc>
      </w:tr>
      <w:tr w:rsidR="009A52B7" w:rsidRPr="009A52B7" w14:paraId="6D2B896D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9ED4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FBFB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omplementary switches</w:t>
            </w:r>
          </w:p>
        </w:tc>
      </w:tr>
      <w:tr w:rsidR="009A52B7" w:rsidRPr="009A52B7" w14:paraId="3B80888C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41DA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2374E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5C3C169A" w14:textId="77777777" w:rsidTr="00FC5814">
        <w:trPr>
          <w:trHeight w:val="62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033B3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4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2F34A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Pass transistors require lower switching energy to charge up a node, due to</w:t>
            </w:r>
          </w:p>
        </w:tc>
      </w:tr>
      <w:tr w:rsidR="009A52B7" w:rsidRPr="009A52B7" w14:paraId="169B6098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BFF0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40E7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ncrease voltage swing</w:t>
            </w:r>
          </w:p>
        </w:tc>
      </w:tr>
      <w:tr w:rsidR="009A52B7" w:rsidRPr="009A52B7" w14:paraId="79FD4126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562A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5EE2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reduces current swing</w:t>
            </w:r>
          </w:p>
        </w:tc>
      </w:tr>
      <w:tr w:rsidR="009A52B7" w:rsidRPr="009A52B7" w14:paraId="279D32CA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954D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F9076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reduces voltage swing</w:t>
            </w:r>
          </w:p>
        </w:tc>
      </w:tr>
      <w:tr w:rsidR="009A52B7" w:rsidRPr="009A52B7" w14:paraId="3114CBEE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2305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58C50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ncrease current swing</w:t>
            </w:r>
          </w:p>
        </w:tc>
      </w:tr>
      <w:tr w:rsidR="009A52B7" w:rsidRPr="009A52B7" w14:paraId="0D4ED5D7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E02E6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0B6BB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6349E464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E4B8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5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4839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Why is SRAM more preferably in non-volatile memory?</w:t>
            </w:r>
          </w:p>
        </w:tc>
      </w:tr>
      <w:tr w:rsidR="009A52B7" w:rsidRPr="009A52B7" w14:paraId="04649E4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BBFA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5002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low-cost</w:t>
            </w:r>
          </w:p>
        </w:tc>
      </w:tr>
      <w:tr w:rsidR="009A52B7" w:rsidRPr="009A52B7" w14:paraId="3DBF14F6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810A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2FBB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high-cost</w:t>
            </w:r>
          </w:p>
        </w:tc>
      </w:tr>
      <w:tr w:rsidR="009A52B7" w:rsidRPr="009A52B7" w14:paraId="06141B57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402D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E24B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low power consumption</w:t>
            </w:r>
          </w:p>
        </w:tc>
      </w:tr>
      <w:tr w:rsidR="009A52B7" w:rsidRPr="009A52B7" w14:paraId="0C9B1988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9805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C879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transistor as a storage element</w:t>
            </w:r>
          </w:p>
        </w:tc>
      </w:tr>
      <w:tr w:rsidR="009A52B7" w:rsidRPr="009A52B7" w14:paraId="4281082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F302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809E8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4638114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1EE1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6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8F91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Which of the following </w:t>
            </w:r>
            <w:proofErr w:type="spellStart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ahs</w:t>
            </w:r>
            <w:proofErr w:type="spellEnd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 refreshes control mechanism?</w:t>
            </w:r>
          </w:p>
        </w:tc>
      </w:tr>
      <w:tr w:rsidR="009A52B7" w:rsidRPr="009A52B7" w14:paraId="607E758E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B1C7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0EFD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DRAM</w:t>
            </w:r>
          </w:p>
        </w:tc>
      </w:tr>
      <w:tr w:rsidR="009A52B7" w:rsidRPr="009A52B7" w14:paraId="7C4A6BBD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0AFF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C49D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RAM</w:t>
            </w:r>
          </w:p>
        </w:tc>
      </w:tr>
      <w:tr w:rsidR="009A52B7" w:rsidRPr="009A52B7" w14:paraId="07E347F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2460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4544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Battery backed-up SRAM</w:t>
            </w:r>
          </w:p>
        </w:tc>
      </w:tr>
      <w:tr w:rsidR="009A52B7" w:rsidRPr="009A52B7" w14:paraId="77290A97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BE27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B90A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Pseudo-static RAM</w:t>
            </w:r>
          </w:p>
        </w:tc>
      </w:tr>
      <w:tr w:rsidR="009A52B7" w:rsidRPr="009A52B7" w14:paraId="6630379D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83E55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C5046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4E14E6FD" w14:textId="77777777" w:rsidTr="00FC5814">
        <w:trPr>
          <w:trHeight w:val="62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265F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7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F809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Which type of storage element of SRAM is very fast in accessing data but consumes lots of power?</w:t>
            </w:r>
          </w:p>
        </w:tc>
      </w:tr>
      <w:tr w:rsidR="009A52B7" w:rsidRPr="009A52B7" w14:paraId="55C0CBC0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E525A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A036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MOS</w:t>
            </w:r>
          </w:p>
        </w:tc>
      </w:tr>
      <w:tr w:rsidR="009A52B7" w:rsidRPr="009A52B7" w14:paraId="7BB8BB01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555F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0076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TTL</w:t>
            </w:r>
          </w:p>
        </w:tc>
      </w:tr>
      <w:tr w:rsidR="009A52B7" w:rsidRPr="009A52B7" w14:paraId="59903C80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B053A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4899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NAND</w:t>
            </w:r>
          </w:p>
        </w:tc>
      </w:tr>
      <w:tr w:rsidR="009A52B7" w:rsidRPr="009A52B7" w14:paraId="3D82001A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DED1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C749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NOR</w:t>
            </w:r>
          </w:p>
        </w:tc>
      </w:tr>
      <w:tr w:rsidR="009A52B7" w:rsidRPr="009A52B7" w14:paraId="31EDACAD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ABC3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34A7F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4E45F06C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627B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8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E5A2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What is approximate data access time of SRAM?</w:t>
            </w:r>
          </w:p>
        </w:tc>
      </w:tr>
      <w:tr w:rsidR="009A52B7" w:rsidRPr="009A52B7" w14:paraId="3DF2DBB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5400A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6B38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10ns</w:t>
            </w:r>
          </w:p>
        </w:tc>
      </w:tr>
      <w:tr w:rsidR="009A52B7" w:rsidRPr="009A52B7" w14:paraId="2E5EC7FD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333C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6134A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2ns</w:t>
            </w:r>
          </w:p>
        </w:tc>
      </w:tr>
      <w:tr w:rsidR="009A52B7" w:rsidRPr="009A52B7" w14:paraId="1B712FA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2B010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lastRenderedPageBreak/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3A51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4ns</w:t>
            </w:r>
          </w:p>
        </w:tc>
      </w:tr>
      <w:tr w:rsidR="009A52B7" w:rsidRPr="009A52B7" w14:paraId="4A73C8E0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D303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0A4E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60ns</w:t>
            </w:r>
          </w:p>
        </w:tc>
      </w:tr>
      <w:tr w:rsidR="009A52B7" w:rsidRPr="009A52B7" w14:paraId="78E8C62B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E1CB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1063B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1F0033EA" w14:textId="77777777" w:rsidTr="00FC5814">
        <w:trPr>
          <w:trHeight w:val="62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75D6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19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7F78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Fast-look-ahead carry circuits found in most 4-bit full-adder circuits which ___________</w:t>
            </w:r>
          </w:p>
        </w:tc>
      </w:tr>
      <w:tr w:rsidR="009A52B7" w:rsidRPr="009A52B7" w14:paraId="6DD119B4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4561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8D35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ncrease ripple delay</w:t>
            </w:r>
          </w:p>
        </w:tc>
      </w:tr>
      <w:tr w:rsidR="009A52B7" w:rsidRPr="009A52B7" w14:paraId="7D5BC341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411D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C497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Add a 1 to complemented inputs</w:t>
            </w:r>
          </w:p>
        </w:tc>
      </w:tr>
      <w:tr w:rsidR="009A52B7" w:rsidRPr="009A52B7" w14:paraId="6B26E34F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E911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02E2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Reduce propagation delay</w:t>
            </w:r>
          </w:p>
        </w:tc>
      </w:tr>
      <w:tr w:rsidR="009A52B7" w:rsidRPr="009A52B7" w14:paraId="37EDDC69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B2B6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E242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Determine sign and magnitude</w:t>
            </w:r>
          </w:p>
        </w:tc>
      </w:tr>
      <w:tr w:rsidR="009A52B7" w:rsidRPr="009A52B7" w14:paraId="564B5644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D85B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02BC0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0B336CA1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94FAA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0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1E1E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What distinguishes the look-ahead-carry adder?</w:t>
            </w:r>
          </w:p>
        </w:tc>
      </w:tr>
      <w:tr w:rsidR="009A52B7" w:rsidRPr="009A52B7" w14:paraId="021705CE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B019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8613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It is faster than a ripple-carry adder</w:t>
            </w:r>
          </w:p>
        </w:tc>
      </w:tr>
      <w:tr w:rsidR="009A52B7" w:rsidRPr="009A52B7" w14:paraId="021309A5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65C7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57318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t is slower than the ripple-carry adder</w:t>
            </w:r>
          </w:p>
        </w:tc>
      </w:tr>
      <w:tr w:rsidR="009A52B7" w:rsidRPr="009A52B7" w14:paraId="7FFF22D4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5A20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500D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It is easier to implement logically than a full adder</w:t>
            </w:r>
          </w:p>
        </w:tc>
      </w:tr>
      <w:tr w:rsidR="009A52B7" w:rsidRPr="009A52B7" w14:paraId="624BA7E0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82B9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CC3A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It requires advance knowledge of the final answer</w:t>
            </w:r>
          </w:p>
        </w:tc>
      </w:tr>
      <w:tr w:rsidR="009A52B7" w:rsidRPr="009A52B7" w14:paraId="4D736B9D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4290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68D32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483CFBBC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4459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1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DD33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What is one disadvantage of the ripple-carry adder?</w:t>
            </w:r>
          </w:p>
        </w:tc>
      </w:tr>
      <w:tr w:rsidR="009A52B7" w:rsidRPr="009A52B7" w14:paraId="4CE1BA8D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246D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3B2DE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More stages are required to a full adder</w:t>
            </w:r>
          </w:p>
        </w:tc>
      </w:tr>
      <w:tr w:rsidR="009A52B7" w:rsidRPr="009A52B7" w14:paraId="70CC8853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E8D2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9505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It is slow due to propagation time</w:t>
            </w:r>
          </w:p>
        </w:tc>
      </w:tr>
      <w:tr w:rsidR="009A52B7" w:rsidRPr="009A52B7" w14:paraId="78A56FAB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6CD1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7C03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The interconnections are more complex</w:t>
            </w:r>
          </w:p>
        </w:tc>
      </w:tr>
      <w:tr w:rsidR="009A52B7" w:rsidRPr="009A52B7" w14:paraId="13C108EF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9D8B8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C16B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More stages are required to a full and Half adder</w:t>
            </w:r>
          </w:p>
        </w:tc>
      </w:tr>
      <w:tr w:rsidR="009A52B7" w:rsidRPr="009A52B7" w14:paraId="641AB555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07C1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61C5C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3FB439D4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B7BC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2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7A150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Clocked sequential circuits are</w:t>
            </w:r>
          </w:p>
        </w:tc>
      </w:tr>
      <w:tr w:rsidR="009A52B7" w:rsidRPr="009A52B7" w14:paraId="75E7508C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B439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D064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four phase non overlapping clock</w:t>
            </w:r>
          </w:p>
        </w:tc>
      </w:tr>
      <w:tr w:rsidR="009A52B7" w:rsidRPr="009A52B7" w14:paraId="783AFEEE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A094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239A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four phase overlapping clock</w:t>
            </w:r>
          </w:p>
        </w:tc>
      </w:tr>
      <w:tr w:rsidR="009A52B7" w:rsidRPr="009A52B7" w14:paraId="66B5644D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2D7F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2E62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two phase non overlapping clock</w:t>
            </w:r>
          </w:p>
        </w:tc>
      </w:tr>
      <w:tr w:rsidR="009A52B7" w:rsidRPr="009A52B7" w14:paraId="453C32A2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5C5E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5DFE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two phase overlapping clock</w:t>
            </w:r>
          </w:p>
        </w:tc>
      </w:tr>
      <w:tr w:rsidR="009A52B7" w:rsidRPr="009A52B7" w14:paraId="0BAD02FB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F38C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238E2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7A13A03A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8189A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3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46F0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___________ is used to drive high capacitance load.</w:t>
            </w:r>
          </w:p>
        </w:tc>
      </w:tr>
      <w:tr w:rsidR="009A52B7" w:rsidRPr="009A52B7" w14:paraId="13E24BCE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6BE9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B7C7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ingle polar capability</w:t>
            </w:r>
          </w:p>
        </w:tc>
      </w:tr>
      <w:tr w:rsidR="009A52B7" w:rsidRPr="009A52B7" w14:paraId="41E9B5D8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2D34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F7860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bipolar capability</w:t>
            </w:r>
          </w:p>
        </w:tc>
      </w:tr>
      <w:tr w:rsidR="009A52B7" w:rsidRPr="009A52B7" w14:paraId="65F147A2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1F76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AE409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tripolar capability</w:t>
            </w:r>
          </w:p>
        </w:tc>
      </w:tr>
      <w:tr w:rsidR="009A52B7" w:rsidRPr="009A52B7" w14:paraId="5A2B3EA1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5FD1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A98F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proofErr w:type="spellStart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nullpolar</w:t>
            </w:r>
            <w:proofErr w:type="spellEnd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 capability</w:t>
            </w:r>
          </w:p>
        </w:tc>
      </w:tr>
      <w:tr w:rsidR="009A52B7" w:rsidRPr="009A52B7" w14:paraId="70906691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E8CD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3DF296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00D6F818" w14:textId="77777777" w:rsidTr="00FC5814">
        <w:trPr>
          <w:trHeight w:val="62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BAF1A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Q24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95DF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Inverting dynamic register element consists of __________ transistors for </w:t>
            </w:r>
            <w:proofErr w:type="spellStart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nMOS</w:t>
            </w:r>
            <w:proofErr w:type="spellEnd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 and _________ for CMOS.</w:t>
            </w:r>
          </w:p>
        </w:tc>
      </w:tr>
      <w:tr w:rsidR="009A52B7" w:rsidRPr="009A52B7" w14:paraId="332B7487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8740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7288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two, three</w:t>
            </w:r>
          </w:p>
        </w:tc>
      </w:tr>
      <w:tr w:rsidR="009A52B7" w:rsidRPr="009A52B7" w14:paraId="1AC68394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22793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505A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three, four</w:t>
            </w:r>
          </w:p>
        </w:tc>
      </w:tr>
      <w:tr w:rsidR="009A52B7" w:rsidRPr="009A52B7" w14:paraId="172636D9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2892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556F7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three, two</w:t>
            </w:r>
          </w:p>
        </w:tc>
      </w:tr>
      <w:tr w:rsidR="009A52B7" w:rsidRPr="009A52B7" w14:paraId="3F944926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2D2B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A6C9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four, three</w:t>
            </w:r>
          </w:p>
        </w:tc>
      </w:tr>
      <w:tr w:rsidR="009A52B7" w:rsidRPr="009A52B7" w14:paraId="59B3D4A2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71969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 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6AC7C" w14:textId="77777777" w:rsidR="009A52B7" w:rsidRPr="009A52B7" w:rsidRDefault="009A52B7" w:rsidP="009A52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</w:pPr>
            <w:r w:rsidRPr="009A52B7">
              <w:rPr>
                <w:rFonts w:ascii="Calibri" w:eastAsia="Times New Roman" w:hAnsi="Calibri" w:cs="Calibri"/>
                <w:color w:val="000000"/>
                <w:sz w:val="22"/>
                <w:lang w:val="en-IN" w:eastAsia="en-IN"/>
              </w:rPr>
              <w:t> </w:t>
            </w:r>
          </w:p>
        </w:tc>
      </w:tr>
      <w:tr w:rsidR="009A52B7" w:rsidRPr="009A52B7" w14:paraId="0FC21DD1" w14:textId="77777777" w:rsidTr="00FC5814">
        <w:trPr>
          <w:trHeight w:val="62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11E8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lastRenderedPageBreak/>
              <w:t>Q25.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DB694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Non inverting dynamic register storage cell consists of _________ transistors for </w:t>
            </w:r>
            <w:proofErr w:type="spellStart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nMOS</w:t>
            </w:r>
            <w:proofErr w:type="spellEnd"/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 xml:space="preserve"> and _________ for CMOS.</w:t>
            </w:r>
          </w:p>
        </w:tc>
      </w:tr>
      <w:tr w:rsidR="009A52B7" w:rsidRPr="009A52B7" w14:paraId="3E197A8A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E8A6F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A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17DF1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ix, eight</w:t>
            </w:r>
          </w:p>
        </w:tc>
      </w:tr>
      <w:tr w:rsidR="009A52B7" w:rsidRPr="009A52B7" w14:paraId="016F9479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EE0DD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B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56B3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eight, six</w:t>
            </w:r>
          </w:p>
        </w:tc>
      </w:tr>
      <w:tr w:rsidR="009A52B7" w:rsidRPr="009A52B7" w14:paraId="707553D2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F97DC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C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91ABB6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five, six</w:t>
            </w:r>
          </w:p>
        </w:tc>
      </w:tr>
      <w:tr w:rsidR="009A52B7" w:rsidRPr="009A52B7" w14:paraId="0F4133AD" w14:textId="77777777" w:rsidTr="00FC5814">
        <w:trPr>
          <w:trHeight w:val="3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D9AB2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Option D:</w:t>
            </w:r>
          </w:p>
        </w:tc>
        <w:tc>
          <w:tcPr>
            <w:tcW w:w="7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47ECB" w14:textId="77777777" w:rsidR="009A52B7" w:rsidRPr="009A52B7" w:rsidRDefault="009A52B7" w:rsidP="009A52B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</w:pPr>
            <w:r w:rsidRPr="009A52B7">
              <w:rPr>
                <w:rFonts w:ascii="Times New Roman" w:eastAsia="Times New Roman" w:hAnsi="Times New Roman" w:cs="Times New Roman"/>
                <w:color w:val="000000"/>
                <w:szCs w:val="24"/>
                <w:lang w:val="en-IN" w:eastAsia="en-IN"/>
              </w:rPr>
              <w:t>six, five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default" r:id="rId10"/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81E599" w14:textId="77777777" w:rsidR="00D205CC" w:rsidRDefault="00D205CC" w:rsidP="00353258">
      <w:pPr>
        <w:spacing w:after="0" w:line="240" w:lineRule="auto"/>
      </w:pPr>
      <w:r>
        <w:separator/>
      </w:r>
    </w:p>
  </w:endnote>
  <w:endnote w:type="continuationSeparator" w:id="0">
    <w:p w14:paraId="52F83C40" w14:textId="77777777" w:rsidR="00D205CC" w:rsidRDefault="00D205CC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72F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75E4BC" w14:textId="77777777" w:rsidR="00D205CC" w:rsidRDefault="00D205CC" w:rsidP="00353258">
      <w:pPr>
        <w:spacing w:after="0" w:line="240" w:lineRule="auto"/>
      </w:pPr>
      <w:r>
        <w:separator/>
      </w:r>
    </w:p>
  </w:footnote>
  <w:footnote w:type="continuationSeparator" w:id="0">
    <w:p w14:paraId="1E2C4BA5" w14:textId="77777777" w:rsidR="00D205CC" w:rsidRDefault="00D205CC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3C0292" w14:textId="77777777" w:rsidR="00C5319A" w:rsidRDefault="00C5319A" w:rsidP="00C5319A">
    <w:pPr>
      <w:pStyle w:val="LO-normal"/>
      <w:tabs>
        <w:tab w:val="center" w:pos="4680"/>
        <w:tab w:val="right" w:pos="9360"/>
      </w:tabs>
      <w:spacing w:after="0" w:line="276" w:lineRule="auto"/>
      <w:jc w:val="center"/>
      <w:rPr>
        <w:b/>
        <w:color w:val="C00000"/>
        <w:sz w:val="32"/>
        <w:szCs w:val="32"/>
      </w:rPr>
    </w:pPr>
    <w:r>
      <w:rPr>
        <w:b/>
        <w:color w:val="C00000"/>
        <w:sz w:val="32"/>
        <w:szCs w:val="32"/>
      </w:rPr>
      <w:t>University of Mumbai</w:t>
    </w:r>
  </w:p>
  <w:p w14:paraId="4C3B867C" w14:textId="77777777" w:rsidR="00C5319A" w:rsidRDefault="00C5319A" w:rsidP="00C5319A">
    <w:pPr>
      <w:pStyle w:val="LO-normal"/>
      <w:tabs>
        <w:tab w:val="center" w:pos="4680"/>
        <w:tab w:val="right" w:pos="9360"/>
      </w:tabs>
      <w:spacing w:after="0" w:line="276" w:lineRule="auto"/>
      <w:jc w:val="center"/>
      <w:rPr>
        <w:b/>
        <w:color w:val="C00000"/>
        <w:sz w:val="32"/>
        <w:szCs w:val="32"/>
      </w:rPr>
    </w:pPr>
    <w:r>
      <w:rPr>
        <w:b/>
        <w:color w:val="C00000"/>
        <w:sz w:val="32"/>
        <w:szCs w:val="32"/>
      </w:rPr>
      <w:t>Examination 2020 under cluster 5 (APSIT)</w:t>
    </w:r>
  </w:p>
  <w:p w14:paraId="74134609" w14:textId="77777777" w:rsidR="00C5319A" w:rsidRDefault="00C531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A71DC"/>
    <w:rsid w:val="000B0463"/>
    <w:rsid w:val="00125F08"/>
    <w:rsid w:val="001454D2"/>
    <w:rsid w:val="00152C7E"/>
    <w:rsid w:val="00155B7B"/>
    <w:rsid w:val="001A2F9B"/>
    <w:rsid w:val="001E1E96"/>
    <w:rsid w:val="001F560E"/>
    <w:rsid w:val="00273070"/>
    <w:rsid w:val="002A0276"/>
    <w:rsid w:val="002D4E33"/>
    <w:rsid w:val="0031772D"/>
    <w:rsid w:val="00327801"/>
    <w:rsid w:val="003528B4"/>
    <w:rsid w:val="00353258"/>
    <w:rsid w:val="003638E7"/>
    <w:rsid w:val="003A5810"/>
    <w:rsid w:val="003B55C8"/>
    <w:rsid w:val="003B5B16"/>
    <w:rsid w:val="003D7EA6"/>
    <w:rsid w:val="003F01B0"/>
    <w:rsid w:val="003F479D"/>
    <w:rsid w:val="00401B1F"/>
    <w:rsid w:val="00453563"/>
    <w:rsid w:val="00474321"/>
    <w:rsid w:val="004906ED"/>
    <w:rsid w:val="004A204F"/>
    <w:rsid w:val="004A320C"/>
    <w:rsid w:val="004B3C06"/>
    <w:rsid w:val="004B5ED6"/>
    <w:rsid w:val="004D6897"/>
    <w:rsid w:val="005263D4"/>
    <w:rsid w:val="00547172"/>
    <w:rsid w:val="005704AA"/>
    <w:rsid w:val="00570D2F"/>
    <w:rsid w:val="00575B99"/>
    <w:rsid w:val="005E2327"/>
    <w:rsid w:val="006068FF"/>
    <w:rsid w:val="006274A7"/>
    <w:rsid w:val="006408C7"/>
    <w:rsid w:val="00642708"/>
    <w:rsid w:val="00642739"/>
    <w:rsid w:val="00643633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B79B6"/>
    <w:rsid w:val="007C37DF"/>
    <w:rsid w:val="007C4ACA"/>
    <w:rsid w:val="00806E4E"/>
    <w:rsid w:val="008312C0"/>
    <w:rsid w:val="008D5235"/>
    <w:rsid w:val="00951BDD"/>
    <w:rsid w:val="00953E97"/>
    <w:rsid w:val="009719BB"/>
    <w:rsid w:val="009867F2"/>
    <w:rsid w:val="009A52B7"/>
    <w:rsid w:val="009E559B"/>
    <w:rsid w:val="009F27F2"/>
    <w:rsid w:val="00A11835"/>
    <w:rsid w:val="00A179E8"/>
    <w:rsid w:val="00A3253A"/>
    <w:rsid w:val="00A45826"/>
    <w:rsid w:val="00A62CE8"/>
    <w:rsid w:val="00AA604A"/>
    <w:rsid w:val="00AB2F5B"/>
    <w:rsid w:val="00AB72F9"/>
    <w:rsid w:val="00AB77B5"/>
    <w:rsid w:val="00AD4FD3"/>
    <w:rsid w:val="00AE37A1"/>
    <w:rsid w:val="00AF07FF"/>
    <w:rsid w:val="00B73151"/>
    <w:rsid w:val="00B845B6"/>
    <w:rsid w:val="00BA57BE"/>
    <w:rsid w:val="00BC767D"/>
    <w:rsid w:val="00BE6403"/>
    <w:rsid w:val="00BF0012"/>
    <w:rsid w:val="00C5319A"/>
    <w:rsid w:val="00C770D4"/>
    <w:rsid w:val="00CB4F1A"/>
    <w:rsid w:val="00CD7F03"/>
    <w:rsid w:val="00D205CC"/>
    <w:rsid w:val="00D54CCD"/>
    <w:rsid w:val="00D60854"/>
    <w:rsid w:val="00D622E2"/>
    <w:rsid w:val="00D71A11"/>
    <w:rsid w:val="00D957E2"/>
    <w:rsid w:val="00DF21EB"/>
    <w:rsid w:val="00E23CC6"/>
    <w:rsid w:val="00E80C6E"/>
    <w:rsid w:val="00E81747"/>
    <w:rsid w:val="00F149E4"/>
    <w:rsid w:val="00F764F5"/>
    <w:rsid w:val="00F91D3E"/>
    <w:rsid w:val="00FC5814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customStyle="1" w:styleId="LO-normal">
    <w:name w:val="LO-normal"/>
    <w:qFormat/>
    <w:rsid w:val="00C5319A"/>
    <w:pPr>
      <w:spacing w:line="256" w:lineRule="auto"/>
    </w:pPr>
    <w:rPr>
      <w:rFonts w:ascii="Calibri" w:eastAsia="Calibri" w:hAnsi="Calibri" w:cs="Calibri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60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onia </cp:lastModifiedBy>
  <cp:revision>8</cp:revision>
  <dcterms:created xsi:type="dcterms:W3CDTF">2020-09-20T04:26:00Z</dcterms:created>
  <dcterms:modified xsi:type="dcterms:W3CDTF">2020-09-27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